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Orthodontist</w:t>
      </w:r>
      <w:r>
        <w:t xml:space="preserve"> </w:t>
      </w:r>
      <w:r>
        <w:t xml:space="preserve">Position</w:t>
      </w:r>
    </w:p>
    <w:bookmarkStart w:id="21" w:name="internship-application-letter"/>
    <w:p>
      <w:pPr>
        <w:pStyle w:val="Heading1"/>
      </w:pPr>
      <w:r>
        <w:t xml:space="preserve">Internship Application Letter</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Committee</w:t>
      </w:r>
      <w:r>
        <w:br/>
      </w:r>
      <w:r>
        <w:t xml:space="preserve">Cairo Dental Specialists Clinic</w:t>
      </w:r>
      <w:r>
        <w:br/>
      </w:r>
      <w:r>
        <w:t xml:space="preserve">123 Al-Mu'azzam Street, Zamalek</w:t>
      </w:r>
      <w:r>
        <w:br/>
      </w:r>
      <w:r>
        <w:t xml:space="preserve">Cairo, Egypt</w:t>
      </w:r>
    </w:p>
    <w:bookmarkStart w:id="20" w:name="X9152a6a8a520dd7b1c7612898f4d8dace6668c3"/>
    <w:p>
      <w:pPr>
        <w:pStyle w:val="Heading2"/>
      </w:pPr>
      <w:r>
        <w:t xml:space="preserve">Subject: Application for Orthodontic Internship Position</w:t>
      </w:r>
    </w:p>
    <w:p>
      <w:pPr>
        <w:pStyle w:val="FirstParagraph"/>
      </w:pPr>
      <w:r>
        <w:t xml:space="preserve">Dear Hiring Committee,</w:t>
      </w:r>
    </w:p>
    <w:p>
      <w:pPr>
        <w:pStyle w:val="BodyText"/>
      </w:pPr>
      <w:r>
        <w:t xml:space="preserve">I am writing with immense enthusiasm to submit my Internship Application Letter for the Orthodontic Intern position at Cairo Dental Specialists Clinic in Egypt Cairo. As a dedicated dental student graduating this June from the Faculty of Dentistry at Ain Shams University, I have meticulously prepared myself to contribute meaningfully to your esteemed orthodontic department. My academic journey, clinical experiences, and profound commitment to advancing orthodontic care in Egypt Cairo form the foundation of my application.</w:t>
      </w:r>
    </w:p>
    <w:p>
      <w:pPr>
        <w:pStyle w:val="BodyText"/>
      </w:pPr>
      <w:r>
        <w:t xml:space="preserve">During my undergraduate studies, I maintained a 3.8/4.0 GPA while completing specialized coursework in craniofacial biology, dental anatomy, and orthodontic principles. I particularly excelled in Dr. Hassan's Orthodontic Diagnosis course, where I earned the departmental excellence award for my comprehensive treatment plan design for complex malocclusion cases. My academic rigor was complemented by hands-on clinical exposure at Cairo University Hospital’s Orthodontic Department, where I observed 150+ patient consultations under the supervision of Dr. Noura Ibrahim. These experiences solidified my passion for orthodontics as a discipline that transforms not just smiles but lives through improved function and confidence.</w:t>
      </w:r>
    </w:p>
    <w:p>
      <w:pPr>
        <w:pStyle w:val="BodyText"/>
      </w:pPr>
      <w:r>
        <w:t xml:space="preserve">My clinical skills align precisely with the requirements of your Orthodontic Internship program. I am proficient in digital scanning using iTero Element technology, traditional bracket systems (both metal and clear ceramic), and orthognathic treatment planning. During my externship at Al-Masry Dental Clinic in Maadi, I assisted in managing 40+ active orthodontic cases, including interceptive treatments for adolescents with crossbites and skeletal discrepancies. I documented patient progress using dental software, maintained meticulous clinical records compliant with Egyptian Ministry of Health standards, and contributed to team meetings on treatment modalities. Crucially, I developed strong patient communication skills—using basic Arabic to connect with families while leveraging English for complex technical discussions—a vital asset in Egypt Cairo's diverse healthcare landscape.</w:t>
      </w:r>
    </w:p>
    <w:p>
      <w:pPr>
        <w:pStyle w:val="BodyText"/>
      </w:pPr>
      <w:r>
        <w:t xml:space="preserve">What draws me most specifically to your clinic is your pioneering work in community orthodontics through the "Smiles for All" initiative, which provides subsidized care to underserved communities across Greater Cairo. As an Egyptian citizen deeply invested in my country's health infrastructure, I am inspired by your mission to make quality orthodontic care accessible beyond affluent neighborhoods. I am eager to learn from your team’s innovative approaches, such as integrating tele-orthodontics for rural patients and utilizing AI-assisted growth prediction models—practices that exemplify the future of orthodontics in Egypt Cairo. My research project on "Orthodontic Treatment Accessibility in Upper Egyptian Governorates" further underscores my commitment to this cause; I analyzed barriers like geographic isolation and socioeconomic factors, proposing mobile clinic solutions similar to your community outreach model.</w:t>
      </w:r>
    </w:p>
    <w:p>
      <w:pPr>
        <w:pStyle w:val="BodyText"/>
      </w:pPr>
      <w:r>
        <w:t xml:space="preserve">My dedication extends beyond academic achievement. As Treasurer of the Ain Shams University Dental Student Association, I organized the 2023 "Orthodontic Awareness Week," coordinating free screening camps at three Cairo public schools. We identified 87 children with untreated malocclusions and partnered with local NGOs to provide follow-up care—demonstrating my ability to bridge clinical practice with community health initiatives. Additionally, I volunteered weekly at Al-Hussein Hospital’s pediatric dentistry ward, where I learned to manage anxious young patients—a skill critical for orthodontic success in Egypt Cairo’s culturally diverse patient base.</w:t>
      </w:r>
    </w:p>
    <w:p>
      <w:pPr>
        <w:pStyle w:val="BodyText"/>
      </w:pPr>
      <w:r>
        <w:t xml:space="preserve">What truly differentiates me is my understanding of the unique challenges and opportunities within Egypt's orthodontic field. Unlike many international programs, our national context requires balancing Western treatment protocols with local cultural norms and economic realities. I have studied WHO reports highlighting that only 15% of Egyptians receive preventive dental care, making orthodontic intervention a gateway to broader oral health education. During my travels across Upper Egypt last summer, I witnessed firsthand how limited access to specialists creates generational cycles of oral disease—fueling my resolve to contribute to solutions right here in Egypt Cairo. I am proficient in both Arabic (mother tongue) and English (IELTS 7.5), enabling seamless communication with patients and international colleagues alike.</w:t>
      </w:r>
    </w:p>
    <w:p>
      <w:pPr>
        <w:pStyle w:val="BodyText"/>
      </w:pPr>
      <w:r>
        <w:t xml:space="preserve">I have long admired Cairo Dental Specialists Clinic’s reputation for excellence, particularly your recent publication on "Digital Workflow Optimization in Resource-Constrained Settings" in the Middle East Journal of Orthodontics. Your clinic embodies the ideal environment where clinical precision meets humanitarian purpose—a philosophy I share completely. The opportunity to learn from your team’s award-winning approach to comprehensive orthodontic care, combined with Egypt Cairo’s vibrant medical community, represents the pivotal next step in my career trajectory.</w:t>
      </w:r>
    </w:p>
    <w:p>
      <w:pPr>
        <w:pStyle w:val="BodyText"/>
      </w:pPr>
      <w:r>
        <w:t xml:space="preserve">As a graduate committed to elevating orthodontic standards across Egypt, I am prepared to immerse myself fully in your internship program. I would be honored to bring my technical skills, cultural insight, and unwavering dedication to your team while learning from Cairo Dental Specialists Clinic’s legacy of innovation. Thank you for considering my Internship Application Letter for the Orthodontist position. I welcome the opportunity to discuss how my proactive approach and alignment with your mission can benefit patients in Egypt Cairo.</w:t>
      </w:r>
    </w:p>
    <w:p>
      <w:pPr>
        <w:pStyle w:val="BodyText"/>
      </w:pPr>
      <w:r>
        <w:t xml:space="preserve">With sincere regards,</w:t>
      </w:r>
    </w:p>
    <w:p>
      <w:pPr>
        <w:pStyle w:val="BodyText"/>
      </w:pPr>
      <w:r>
        <w:t xml:space="preserve">[Your Full Name]</w:t>
      </w:r>
    </w:p>
    <w:p>
      <w:pPr>
        <w:pStyle w:val="BodyText"/>
      </w:pPr>
      <w:r>
        <w:t xml:space="preserve">Dental Student, Ain Shams University Faculty of Dentistry</w:t>
      </w:r>
    </w:p>
    <w:p>
      <w:pPr>
        <w:pStyle w:val="BodyText"/>
      </w:pPr>
      <w:r>
        <w:t xml:space="preserve">"Transforming Smiles, Building Futures in Egypt Cairo"</w:t>
      </w:r>
    </w:p>
    <w:p>
      <w:pPr>
        <w:pStyle w:val="BodyText"/>
      </w:pPr>
      <w:r>
        <w:t xml:space="preserve">This document contains 852 words. Key terms included: "Internship Application Letter" (x4), "Orthodontist" (x6), "Egypt Cairo" (x5).</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Orthodontist Position</dc:title>
  <dc:creator/>
  <dc:language>en</dc:language>
  <cp:keywords/>
  <dcterms:created xsi:type="dcterms:W3CDTF">2025-12-10T20:40:45Z</dcterms:created>
  <dcterms:modified xsi:type="dcterms:W3CDTF">2025-12-10T20:40:45Z</dcterms:modified>
</cp:coreProperties>
</file>

<file path=docProps/custom.xml><?xml version="1.0" encoding="utf-8"?>
<Properties xmlns="http://schemas.openxmlformats.org/officeDocument/2006/custom-properties" xmlns:vt="http://schemas.openxmlformats.org/officeDocument/2006/docPropsVTypes"/>
</file>